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B2E6A" w14:textId="680922F0" w:rsidR="000B29B8" w:rsidRPr="00E957B9" w:rsidRDefault="00C639E4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5C95B3" wp14:editId="61FE9699">
                <wp:simplePos x="0" y="0"/>
                <wp:positionH relativeFrom="margin">
                  <wp:posOffset>-213360</wp:posOffset>
                </wp:positionH>
                <wp:positionV relativeFrom="paragraph">
                  <wp:posOffset>6366510</wp:posOffset>
                </wp:positionV>
                <wp:extent cx="7197725" cy="4466590"/>
                <wp:effectExtent l="0" t="0" r="22225" b="10160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4466590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755A1" id="Rectangle: Single Corner Rounded 4" o:spid="_x0000_s1026" style="position:absolute;margin-left:-16.8pt;margin-top:501.3pt;width:566.75pt;height:351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4466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" path="m,l6453278,v411147,,744447,333300,744447,744447l7197725,4466590,,4466590,,xe" fillcolor="#55b593" strokecolor="#55b593" strokeweight="1.5pt">
                <v:stroke joinstyle="miter"/>
                <v:path arrowok="t" o:connecttype="custom" o:connectlocs="0,0;6453278,0;7197725,744447;7197725,4466590;0,4466590;0,0" o:connectangles="0,0,0,0,0,0"/>
                <w10:wrap anchorx="margin"/>
              </v:shape>
            </w:pict>
          </mc:Fallback>
        </mc:AlternateContent>
      </w:r>
      <w:r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85D2411" wp14:editId="7043E61C">
                <wp:simplePos x="0" y="0"/>
                <wp:positionH relativeFrom="margin">
                  <wp:posOffset>708660</wp:posOffset>
                </wp:positionH>
                <wp:positionV relativeFrom="paragraph">
                  <wp:posOffset>6968490</wp:posOffset>
                </wp:positionV>
                <wp:extent cx="5582920" cy="22764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alias w:val="Title"/>
                              <w:tag w:val=""/>
                              <w:id w:val="-202948617"/>
                              <w:placeholder>
                                <w:docPart w:val="1C62033F77594F3D93072F72E54C9E90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B5E5FD8" w14:textId="4979E073" w:rsidR="000B29B8" w:rsidRPr="003A2457" w:rsidRDefault="00D3343F" w:rsidP="00D3343F">
                                <w:pPr>
                                  <w:pStyle w:val="Title"/>
                                  <w:jc w:val="left"/>
                                  <w:rPr>
                                    <w:rStyle w:val="TitleChar"/>
                                    <w:b/>
                                  </w:rPr>
                                </w:pPr>
                                <w:r>
                                  <w:t>Leersessie en evaluatie kerngroep BES</w:t>
                                </w:r>
                              </w:p>
                            </w:sdtContent>
                          </w:sdt>
                          <w:p w14:paraId="6E8FDCA6" w14:textId="77777777" w:rsidR="000B29B8" w:rsidRDefault="000B29B8" w:rsidP="000B29B8">
                            <w:pPr>
                              <w:pStyle w:val="Subtitle"/>
                            </w:pPr>
                          </w:p>
                          <w:p w14:paraId="2010BDD3" w14:textId="694C33FB" w:rsidR="000B29B8" w:rsidRPr="000B29B8" w:rsidRDefault="000B29B8" w:rsidP="000B29B8">
                            <w:pPr>
                              <w:pStyle w:val="Subtitle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29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oorbeeld</w:t>
                            </w:r>
                            <w:r w:rsidR="00A00ECA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Vragenlijst</w:t>
                            </w:r>
                          </w:p>
                          <w:p w14:paraId="3D4F0252" w14:textId="3198ADE4" w:rsidR="000B29B8" w:rsidRPr="00C61149" w:rsidRDefault="00D3343F" w:rsidP="00C61149">
                            <w:pPr>
                              <w:pStyle w:val="Tekstvoorblad"/>
                            </w:pPr>
                            <w:r w:rsidRPr="00D3343F">
                              <w:t>Dit document is een</w:t>
                            </w:r>
                            <w:r w:rsidR="00C639E4">
                              <w:t xml:space="preserve"> voorbeeld van een</w:t>
                            </w:r>
                            <w:r w:rsidRPr="00D3343F">
                              <w:t xml:space="preserve"> vragenlijst voor een leersessie en </w:t>
                            </w:r>
                            <w:r w:rsidR="00C639E4">
                              <w:t xml:space="preserve">een </w:t>
                            </w:r>
                            <w:r w:rsidRPr="00D3343F">
                              <w:t>evaluatie van het Buurt Energie Systeem (BES).</w:t>
                            </w:r>
                            <w:r w:rsidR="000B29B8" w:rsidRPr="00C61149">
                              <w:tab/>
                            </w:r>
                            <w:r w:rsidR="000B29B8" w:rsidRPr="00C61149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D24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8pt;margin-top:548.7pt;width:439.6pt;height:17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" filled="f" stroked="f">
                <v:textbox>
                  <w:txbxContent>
                    <w:sdt>
                      <w:sdtPr>
                        <w:alias w:val="Title"/>
                        <w:tag w:val=""/>
                        <w:id w:val="-202948617"/>
                        <w:placeholder>
                          <w:docPart w:val="1C62033F77594F3D93072F72E54C9E90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7B5E5FD8" w14:textId="4979E073" w:rsidR="000B29B8" w:rsidRPr="003A2457" w:rsidRDefault="00D3343F" w:rsidP="00D3343F">
                          <w:pPr>
                            <w:pStyle w:val="Title"/>
                            <w:jc w:val="left"/>
                            <w:rPr>
                              <w:rStyle w:val="TitleChar"/>
                              <w:b/>
                            </w:rPr>
                          </w:pPr>
                          <w:r>
                            <w:t>Leersessie en evaluatie kerngroep BES</w:t>
                          </w:r>
                        </w:p>
                      </w:sdtContent>
                    </w:sdt>
                    <w:p w14:paraId="6E8FDCA6" w14:textId="77777777" w:rsidR="000B29B8" w:rsidRDefault="000B29B8" w:rsidP="000B29B8">
                      <w:pPr>
                        <w:pStyle w:val="Subtitle"/>
                      </w:pPr>
                    </w:p>
                    <w:p w14:paraId="2010BDD3" w14:textId="694C33FB" w:rsidR="000B29B8" w:rsidRPr="000B29B8" w:rsidRDefault="000B29B8" w:rsidP="000B29B8">
                      <w:pPr>
                        <w:pStyle w:val="Subtitle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B29B8">
                        <w:rPr>
                          <w:b/>
                          <w:bCs/>
                          <w:sz w:val="28"/>
                          <w:szCs w:val="28"/>
                        </w:rPr>
                        <w:t>Voorbeeld</w:t>
                      </w:r>
                      <w:r w:rsidR="00A00ECA">
                        <w:rPr>
                          <w:b/>
                          <w:bCs/>
                          <w:sz w:val="28"/>
                          <w:szCs w:val="28"/>
                        </w:rPr>
                        <w:t xml:space="preserve"> Vragenlijst</w:t>
                      </w:r>
                    </w:p>
                    <w:p w14:paraId="3D4F0252" w14:textId="3198ADE4" w:rsidR="000B29B8" w:rsidRPr="00C61149" w:rsidRDefault="00D3343F" w:rsidP="00C61149">
                      <w:pPr>
                        <w:pStyle w:val="Tekstvoorblad"/>
                      </w:pPr>
                      <w:r w:rsidRPr="00D3343F">
                        <w:t>Dit document is een</w:t>
                      </w:r>
                      <w:r w:rsidR="00C639E4">
                        <w:t xml:space="preserve"> voorbeeld van een</w:t>
                      </w:r>
                      <w:r w:rsidRPr="00D3343F">
                        <w:t xml:space="preserve"> vragenlijst voor een leersessie en </w:t>
                      </w:r>
                      <w:r w:rsidR="00C639E4">
                        <w:t xml:space="preserve">een </w:t>
                      </w:r>
                      <w:r w:rsidRPr="00D3343F">
                        <w:t>evaluatie van het Buurt Energie Systeem (BES).</w:t>
                      </w:r>
                      <w:r w:rsidR="000B29B8" w:rsidRPr="00C61149">
                        <w:tab/>
                      </w:r>
                      <w:r w:rsidR="000B29B8" w:rsidRPr="00C61149"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9264" behindDoc="0" locked="0" layoutInCell="1" allowOverlap="1" wp14:anchorId="355C3727" wp14:editId="2DBCAFDB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1AD0769F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01AA2DB7" w14:textId="741A3883" w:rsidR="00D3343F" w:rsidRPr="0031140E" w:rsidRDefault="00D3343F" w:rsidP="00D3343F">
      <w:pPr>
        <w:pStyle w:val="Heading1"/>
        <w:rPr>
          <w:rFonts w:ascii="Times New Roman" w:eastAsia="Times New Roman" w:hAnsi="Times New Roman"/>
          <w:color w:val="000000"/>
          <w:lang w:eastAsia="nl-NL"/>
        </w:rPr>
      </w:pPr>
      <w:r w:rsidRPr="0031140E">
        <w:rPr>
          <w:rFonts w:eastAsia="Times New Roman"/>
          <w:lang w:eastAsia="nl-NL"/>
        </w:rPr>
        <w:lastRenderedPageBreak/>
        <w:t>Leersessie en evaluatie BES </w:t>
      </w:r>
    </w:p>
    <w:p w14:paraId="7465A775" w14:textId="77777777" w:rsidR="00D3343F" w:rsidRDefault="00D3343F" w:rsidP="00D3343F">
      <w:pPr>
        <w:shd w:val="clear" w:color="auto" w:fill="FFFFFF"/>
        <w:ind w:right="1120"/>
        <w:rPr>
          <w:rFonts w:ascii="Proxima Nova" w:eastAsia="Times New Roman" w:hAnsi="Proxima Nova" w:cs="Times New Roman"/>
          <w:color w:val="000000"/>
          <w:sz w:val="20"/>
          <w:szCs w:val="20"/>
          <w:shd w:val="clear" w:color="auto" w:fill="FFFFFF"/>
          <w:lang w:eastAsia="nl-NL"/>
        </w:rPr>
      </w:pPr>
    </w:p>
    <w:p w14:paraId="7AD61A87" w14:textId="77777777" w:rsidR="00D3343F" w:rsidRPr="00CC0B37" w:rsidRDefault="00D3343F" w:rsidP="00D3343F">
      <w:pPr>
        <w:pStyle w:val="Heading2"/>
        <w:rPr>
          <w:rFonts w:eastAsia="Times New Roman"/>
          <w:lang w:eastAsia="nl-NL"/>
        </w:rPr>
      </w:pPr>
      <w:r w:rsidRPr="00CC0B37">
        <w:rPr>
          <w:rFonts w:eastAsia="Times New Roman"/>
          <w:lang w:eastAsia="nl-NL"/>
        </w:rPr>
        <w:t>Voorbereiding</w:t>
      </w:r>
    </w:p>
    <w:p w14:paraId="4CD2ABAB" w14:textId="77777777" w:rsidR="00D3343F" w:rsidRDefault="00D3343F" w:rsidP="00D3343F">
      <w:pPr>
        <w:pStyle w:val="Normaltekst"/>
        <w:rPr>
          <w:shd w:val="clear" w:color="auto" w:fill="FFFFFF"/>
          <w:lang w:eastAsia="nl-NL"/>
        </w:rPr>
      </w:pPr>
      <w:r>
        <w:rPr>
          <w:shd w:val="clear" w:color="auto" w:fill="FFFFFF"/>
          <w:lang w:eastAsia="nl-NL"/>
        </w:rPr>
        <w:t xml:space="preserve">Plan een vergadering van 2 uur en stuur dit lege formulier van tevoren toe aan alle leden van de werkgroep. </w:t>
      </w:r>
    </w:p>
    <w:p w14:paraId="500607BB" w14:textId="77777777" w:rsidR="00D3343F" w:rsidRPr="0031140E" w:rsidRDefault="00D3343F" w:rsidP="00D3343F">
      <w:pPr>
        <w:shd w:val="clear" w:color="auto" w:fill="FFFFFF"/>
        <w:ind w:right="112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Times New Roman" w:eastAsia="Times New Roman" w:hAnsi="Times New Roman" w:cs="Times New Roman"/>
          <w:color w:val="000000"/>
          <w:lang w:eastAsia="nl-NL"/>
        </w:rPr>
        <w:t> </w:t>
      </w:r>
    </w:p>
    <w:p w14:paraId="12638167" w14:textId="77777777" w:rsidR="00D3343F" w:rsidRPr="0031140E" w:rsidRDefault="00D3343F" w:rsidP="00D3343F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lang w:eastAsia="nl-NL"/>
        </w:rPr>
        <w:t>1.  Wat zijn de doelen van onze werkgroep? </w:t>
      </w:r>
    </w:p>
    <w:p w14:paraId="0E68188C" w14:textId="77777777" w:rsidR="00D3343F" w:rsidRPr="0031140E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A827B51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0AC19EB5" w14:textId="2F1221F4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0F235C9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2706240E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1A2043B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2F89086D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71511E5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3E5C3EEE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3E707E6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012701C9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507C3FFB" w14:textId="77777777" w:rsidR="00D3343F" w:rsidRPr="0031140E" w:rsidRDefault="00D3343F" w:rsidP="00D3343F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49AF505C" w14:textId="77777777" w:rsidR="00D3343F" w:rsidRPr="00D3343F" w:rsidRDefault="00D3343F" w:rsidP="00D3343F">
      <w:pPr>
        <w:pStyle w:val="Heading2"/>
      </w:pPr>
      <w:r w:rsidRPr="0031140E">
        <w:rPr>
          <w:rFonts w:eastAsia="Times New Roman"/>
          <w:lang w:eastAsia="nl-NL"/>
        </w:rPr>
        <w:br/>
      </w:r>
      <w:r w:rsidRPr="0031140E">
        <w:rPr>
          <w:rFonts w:eastAsia="Times New Roman"/>
          <w:lang w:eastAsia="nl-NL"/>
        </w:rPr>
        <w:br/>
      </w:r>
    </w:p>
    <w:p w14:paraId="65AAA5FF" w14:textId="77777777" w:rsidR="00D3343F" w:rsidRPr="00D3343F" w:rsidRDefault="00D3343F" w:rsidP="00D3343F">
      <w:pPr>
        <w:pStyle w:val="Heading2"/>
      </w:pPr>
      <w:r w:rsidRPr="00D3343F">
        <w:t>2. Wat doen we om onze doelen te bereiken? </w:t>
      </w:r>
    </w:p>
    <w:p w14:paraId="5EAF19E7" w14:textId="77777777" w:rsidR="00D3343F" w:rsidRPr="0031140E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E818CD4" w14:textId="77777777" w:rsidR="00D3343F" w:rsidRPr="0031140E" w:rsidRDefault="00D3343F" w:rsidP="00D3343F">
      <w:pPr>
        <w:pStyle w:val="Heading3"/>
        <w:rPr>
          <w:rFonts w:ascii="Times New Roman" w:eastAsia="Times New Roman" w:hAnsi="Times New Roman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t>Opdracht 1</w:t>
      </w:r>
    </w:p>
    <w:p w14:paraId="4B04A005" w14:textId="77777777" w:rsidR="00D3343F" w:rsidRPr="0031140E" w:rsidRDefault="00D3343F" w:rsidP="00D3343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shd w:val="clear" w:color="auto" w:fill="FFFFFF"/>
          <w:lang w:eastAsia="nl-NL"/>
        </w:rPr>
        <w:t>Vul het activiteiten schema aan.</w:t>
      </w:r>
    </w:p>
    <w:p w14:paraId="0B7BB52A" w14:textId="77777777" w:rsidR="00D3343F" w:rsidRPr="0031140E" w:rsidRDefault="00D3343F" w:rsidP="00D3343F">
      <w:pPr>
        <w:pStyle w:val="Heading3"/>
        <w:rPr>
          <w:rFonts w:eastAsia="Times New Roman"/>
          <w:lang w:eastAsia="nl-NL"/>
        </w:rPr>
      </w:pPr>
    </w:p>
    <w:p w14:paraId="23E1BB77" w14:textId="77777777" w:rsidR="00D3343F" w:rsidRPr="00D3343F" w:rsidRDefault="00D3343F" w:rsidP="00D3343F">
      <w:pPr>
        <w:pStyle w:val="Heading3"/>
      </w:pPr>
      <w:r w:rsidRPr="00D3343F">
        <w:t>Opdracht 2</w:t>
      </w:r>
    </w:p>
    <w:p w14:paraId="25E18858" w14:textId="77777777" w:rsidR="00D3343F" w:rsidRPr="0031140E" w:rsidRDefault="00D3343F" w:rsidP="00D3343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lang w:eastAsia="nl-NL"/>
        </w:rPr>
        <w:t>Evalueer de activiteiten in de tabel op de volgende pagina’s. </w:t>
      </w:r>
    </w:p>
    <w:p w14:paraId="58384FB7" w14:textId="77777777" w:rsidR="00D3343F" w:rsidRPr="0031140E" w:rsidRDefault="00D3343F" w:rsidP="00D3343F">
      <w:pPr>
        <w:pStyle w:val="Normaltekst"/>
        <w:rPr>
          <w:rFonts w:ascii="Times New Roman" w:hAnsi="Times New Roman"/>
          <w:lang w:eastAsia="nl-NL"/>
        </w:rPr>
      </w:pPr>
      <w:r w:rsidRPr="0031140E">
        <w:rPr>
          <w:lang w:eastAsia="nl-NL"/>
        </w:rPr>
        <w:t>Per onderwerp geef aan: </w:t>
      </w:r>
    </w:p>
    <w:p w14:paraId="0356FEB8" w14:textId="77777777" w:rsidR="00D3343F" w:rsidRPr="0031140E" w:rsidRDefault="00D3343F" w:rsidP="00D3343F">
      <w:pPr>
        <w:pStyle w:val="Normaltekst"/>
        <w:numPr>
          <w:ilvl w:val="0"/>
          <w:numId w:val="17"/>
        </w:numPr>
        <w:rPr>
          <w:rFonts w:ascii="Verdana" w:hAnsi="Verdana"/>
          <w:sz w:val="18"/>
          <w:szCs w:val="18"/>
          <w:lang w:eastAsia="nl-NL"/>
        </w:rPr>
      </w:pPr>
      <w:r w:rsidRPr="0031140E">
        <w:rPr>
          <w:lang w:eastAsia="nl-NL"/>
        </w:rPr>
        <w:t>Wat gaat goed (TOP) </w:t>
      </w:r>
    </w:p>
    <w:p w14:paraId="3B768726" w14:textId="77777777" w:rsidR="00D3343F" w:rsidRPr="0031140E" w:rsidRDefault="00D3343F" w:rsidP="00D3343F">
      <w:pPr>
        <w:pStyle w:val="Normaltekst"/>
        <w:numPr>
          <w:ilvl w:val="0"/>
          <w:numId w:val="17"/>
        </w:numPr>
        <w:rPr>
          <w:rFonts w:ascii="Verdana" w:hAnsi="Verdana"/>
          <w:sz w:val="18"/>
          <w:szCs w:val="18"/>
          <w:lang w:eastAsia="nl-NL"/>
        </w:rPr>
      </w:pPr>
      <w:r w:rsidRPr="0031140E">
        <w:rPr>
          <w:lang w:eastAsia="nl-NL"/>
        </w:rPr>
        <w:t>Wat kan beter (TIP) </w:t>
      </w:r>
    </w:p>
    <w:p w14:paraId="4D2BA062" w14:textId="24EDB6B6" w:rsidR="00D3343F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E871A84" w14:textId="30111D3C" w:rsidR="00D3343F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1B9B5420" w14:textId="77777777" w:rsidR="00D3343F" w:rsidRPr="0031140E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tbl>
      <w:tblPr>
        <w:tblW w:w="9626" w:type="dxa"/>
        <w:tblInd w:w="-2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8"/>
        <w:gridCol w:w="3363"/>
        <w:gridCol w:w="2062"/>
        <w:gridCol w:w="2053"/>
      </w:tblGrid>
      <w:tr w:rsidR="00D3343F" w:rsidRPr="0031140E" w14:paraId="5FC0424F" w14:textId="77777777" w:rsidTr="00A96A75">
        <w:trPr>
          <w:trHeight w:val="757"/>
        </w:trPr>
        <w:tc>
          <w:tcPr>
            <w:tcW w:w="21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4B8CE" w14:textId="77777777" w:rsidR="00D3343F" w:rsidRPr="0031140E" w:rsidRDefault="00D3343F" w:rsidP="00D3343F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lastRenderedPageBreak/>
              <w:t>Periode</w:t>
            </w:r>
          </w:p>
          <w:p w14:paraId="39226B36" w14:textId="77777777" w:rsidR="00D3343F" w:rsidRPr="0031140E" w:rsidRDefault="00D3343F" w:rsidP="00D3343F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7CF2E" w14:textId="77777777" w:rsidR="00D3343F" w:rsidRPr="0031140E" w:rsidRDefault="00D3343F" w:rsidP="00D3343F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Activiteit</w:t>
            </w: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540C60" w14:textId="77777777" w:rsidR="00D3343F" w:rsidRPr="0031140E" w:rsidRDefault="00D3343F" w:rsidP="00D3343F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Top</w:t>
            </w: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B91AB" w14:textId="77777777" w:rsidR="00D3343F" w:rsidRPr="0031140E" w:rsidRDefault="00D3343F" w:rsidP="00D3343F">
            <w:pPr>
              <w:pStyle w:val="Heading3"/>
              <w:rPr>
                <w:rFonts w:ascii="Times New Roman" w:eastAsia="Times New Roman" w:hAnsi="Times New Roman"/>
                <w:lang w:eastAsia="nl-NL"/>
              </w:rPr>
            </w:pPr>
            <w:r w:rsidRPr="0031140E">
              <w:rPr>
                <w:rFonts w:eastAsia="Times New Roman"/>
                <w:lang w:eastAsia="nl-NL"/>
              </w:rPr>
              <w:t>Tip</w:t>
            </w:r>
          </w:p>
        </w:tc>
      </w:tr>
      <w:tr w:rsidR="00D3343F" w:rsidRPr="0031140E" w14:paraId="266DC740" w14:textId="77777777" w:rsidTr="00A96A75">
        <w:trPr>
          <w:trHeight w:val="913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CADD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Voorjaar 2020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65BC1C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E889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9E908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062D5797" w14:textId="77777777" w:rsidTr="00A96A75">
        <w:trPr>
          <w:trHeight w:val="973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81B91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69533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6AA4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05804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072180EC" w14:textId="77777777" w:rsidTr="00A96A75">
        <w:trPr>
          <w:trHeight w:val="420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EFE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Zomer 2020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26083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4D86B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6D1F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019D33DC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5B823A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FB02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5B424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C992D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A73CB4B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DB309A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447D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48B1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789EE0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1E58B385" w14:textId="77777777" w:rsidTr="00A96A75">
        <w:trPr>
          <w:trHeight w:val="458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4AE6D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87BEC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E698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3315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0EE7BDB6" w14:textId="77777777" w:rsidTr="00A96A75">
        <w:trPr>
          <w:trHeight w:val="420"/>
        </w:trPr>
        <w:tc>
          <w:tcPr>
            <w:tcW w:w="21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BB1C8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1035E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0962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BCB7E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5AF8ABC" w14:textId="77777777" w:rsidTr="00A96A75">
        <w:trPr>
          <w:trHeight w:val="420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5A9B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Najaar 2020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C869B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4B9E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CCBB4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5E0A2763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6A4009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78F49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09A3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1920C0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2A2A2CE4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95DF4D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45AB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A400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83DD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54096E39" w14:textId="77777777" w:rsidTr="00A96A75">
        <w:trPr>
          <w:trHeight w:val="420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FCF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Winter 2020/2021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E9822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F0D7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57D0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3B700CE1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D658E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D416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1E733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F7BD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28AC18A7" w14:textId="77777777" w:rsidTr="00A96A75">
        <w:trPr>
          <w:trHeight w:val="420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AD8AC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Voorjaar 2021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71C8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DF294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F016EC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D23E9F7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3A8BF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97A7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D314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85439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146C560B" w14:textId="77777777" w:rsidTr="00A96A75">
        <w:trPr>
          <w:trHeight w:val="420"/>
        </w:trPr>
        <w:tc>
          <w:tcPr>
            <w:tcW w:w="21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3B212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35ACC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EFA0F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BE2E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6E67112C" w14:textId="77777777" w:rsidTr="00A96A75">
        <w:trPr>
          <w:trHeight w:val="420"/>
        </w:trPr>
        <w:tc>
          <w:tcPr>
            <w:tcW w:w="21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D9839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58D56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BF2CA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DDAF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D4C97CE" w14:textId="77777777" w:rsidTr="00A96A75">
        <w:trPr>
          <w:trHeight w:val="420"/>
        </w:trPr>
        <w:tc>
          <w:tcPr>
            <w:tcW w:w="2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AA918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  <w:r w:rsidRPr="0031140E">
              <w:rPr>
                <w:color w:val="000000"/>
                <w:lang w:eastAsia="nl-NL"/>
              </w:rPr>
              <w:t>Zomer 2021</w:t>
            </w: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5A49B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8B29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37308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244E108D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68BCF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5FE6A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DE24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995B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47EABA9E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DDB88D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F66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3A17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550D4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249C9202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0624EE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376A8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BEDB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B4180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4CDF7CC3" w14:textId="77777777" w:rsidTr="00A96A75">
        <w:trPr>
          <w:trHeight w:val="420"/>
        </w:trPr>
        <w:tc>
          <w:tcPr>
            <w:tcW w:w="2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9A2DA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D5E165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99FC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43E86" w14:textId="77777777" w:rsidR="00D3343F" w:rsidRPr="0031140E" w:rsidRDefault="00D3343F" w:rsidP="00D3343F">
            <w:pPr>
              <w:pStyle w:val="Normaltekst"/>
              <w:spacing w:after="0"/>
              <w:rPr>
                <w:color w:val="000000"/>
                <w:lang w:eastAsia="nl-NL"/>
              </w:rPr>
            </w:pPr>
          </w:p>
        </w:tc>
      </w:tr>
      <w:tr w:rsidR="00D3343F" w:rsidRPr="0031140E" w14:paraId="35233FD8" w14:textId="77777777" w:rsidTr="00A96A75">
        <w:trPr>
          <w:trHeight w:val="420"/>
        </w:trPr>
        <w:tc>
          <w:tcPr>
            <w:tcW w:w="21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215C3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33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9BA47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BE081" w14:textId="77777777" w:rsidR="00D3343F" w:rsidRPr="0031140E" w:rsidRDefault="00D3343F" w:rsidP="00D3343F">
            <w:pPr>
              <w:pStyle w:val="Normaltekst"/>
              <w:spacing w:after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0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07CDE" w14:textId="77777777" w:rsidR="00D3343F" w:rsidRPr="0031140E" w:rsidRDefault="00D3343F" w:rsidP="00D3343F">
            <w:pPr>
              <w:pStyle w:val="Normaltekst"/>
              <w:spacing w:after="0"/>
              <w:rPr>
                <w:color w:val="000000"/>
                <w:lang w:eastAsia="nl-NL"/>
              </w:rPr>
            </w:pPr>
          </w:p>
        </w:tc>
      </w:tr>
    </w:tbl>
    <w:p w14:paraId="24550A3A" w14:textId="77777777" w:rsidR="00D3343F" w:rsidRDefault="00D3343F" w:rsidP="00D3343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lang w:eastAsia="nl-NL"/>
        </w:rPr>
      </w:pPr>
    </w:p>
    <w:p w14:paraId="660B01D4" w14:textId="77777777" w:rsidR="00D3343F" w:rsidRDefault="00D3343F" w:rsidP="00D3343F">
      <w:pPr>
        <w:pStyle w:val="Heading2"/>
        <w:rPr>
          <w:rFonts w:eastAsia="Times New Roman"/>
          <w:lang w:eastAsia="nl-NL"/>
        </w:rPr>
      </w:pPr>
    </w:p>
    <w:p w14:paraId="4F520DFD" w14:textId="77777777" w:rsidR="00D3343F" w:rsidRPr="0031140E" w:rsidRDefault="00D3343F" w:rsidP="00D3343F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lang w:eastAsia="nl-NL"/>
        </w:rPr>
        <w:t xml:space="preserve">3. Hoe doen we dat? </w:t>
      </w:r>
      <w:r w:rsidRPr="0031140E">
        <w:rPr>
          <w:rFonts w:eastAsia="Times New Roman"/>
          <w:shd w:val="clear" w:color="auto" w:fill="FFFFFF"/>
          <w:lang w:eastAsia="nl-NL"/>
        </w:rPr>
        <w:t> Evalueer ook de volgende aspecten van ons werk. </w:t>
      </w:r>
    </w:p>
    <w:p w14:paraId="19EF72F0" w14:textId="77777777" w:rsidR="00D3343F" w:rsidRPr="0031140E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tbl>
      <w:tblPr>
        <w:tblW w:w="93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2149"/>
        <w:gridCol w:w="2268"/>
      </w:tblGrid>
      <w:tr w:rsidR="00D3343F" w:rsidRPr="0031140E" w14:paraId="3BBC321C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19145E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Onderdeel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2F0FF2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Dit ging goe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3A0CA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Dit kon beter</w:t>
            </w:r>
          </w:p>
        </w:tc>
      </w:tr>
      <w:tr w:rsidR="00D3343F" w:rsidRPr="0031140E" w14:paraId="7620A1A8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B3603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Teamoverleggen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3E2C4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0F2C3B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D5CF28A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E69C25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Taakverdeling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129DC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F9E69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3CF94ACF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9483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Contact met de buurt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B5383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F8E0C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236B064A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7C8FB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amenwerking met andere werkgroepen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62099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D5823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3B12B313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DD1AF9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Afstemming in projectteam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0B75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6929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73FF036D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CC24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amenwerken met de communicatieprofessional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630F5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0D097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41AC3B7A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3363E3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Relatie met bewoner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BB58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019D9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5F62F7CE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802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Werken in het buurthui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B37ED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D5E2F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  <w:tr w:rsidR="00D3343F" w:rsidRPr="0031140E" w14:paraId="01A39663" w14:textId="77777777" w:rsidTr="00D3343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985A8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  <w:r w:rsidRPr="0031140E">
              <w:rPr>
                <w:lang w:eastAsia="nl-NL"/>
              </w:rPr>
              <w:t>Spreekuur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9667B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D5E9D" w14:textId="77777777" w:rsidR="00D3343F" w:rsidRPr="0031140E" w:rsidRDefault="00D3343F" w:rsidP="00D3343F">
            <w:pPr>
              <w:pStyle w:val="Normaltekst"/>
              <w:spacing w:before="0"/>
              <w:rPr>
                <w:rFonts w:ascii="Times New Roman" w:hAnsi="Times New Roman"/>
                <w:lang w:eastAsia="nl-NL"/>
              </w:rPr>
            </w:pPr>
          </w:p>
        </w:tc>
      </w:tr>
    </w:tbl>
    <w:p w14:paraId="7BCD1646" w14:textId="77777777" w:rsidR="00D3343F" w:rsidRDefault="00D3343F" w:rsidP="00D3343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05DC721F" w14:textId="7B6A5D7A" w:rsidR="00D3343F" w:rsidRDefault="00D3343F" w:rsidP="00D3343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3A911E09" w14:textId="77777777" w:rsidR="00C5691B" w:rsidRDefault="00C5691B" w:rsidP="00D3343F">
      <w:pPr>
        <w:shd w:val="clear" w:color="auto" w:fill="FFFFFF"/>
        <w:ind w:right="1120"/>
        <w:outlineLvl w:val="1"/>
        <w:rPr>
          <w:rFonts w:ascii="Proxima Nova" w:eastAsia="Times New Roman" w:hAnsi="Proxima Nova" w:cs="Times New Roman"/>
          <w:color w:val="32C188"/>
          <w:shd w:val="clear" w:color="auto" w:fill="FFFFFF"/>
          <w:lang w:eastAsia="nl-NL"/>
        </w:rPr>
      </w:pPr>
    </w:p>
    <w:p w14:paraId="7512C37C" w14:textId="77777777" w:rsidR="00D3343F" w:rsidRPr="0031140E" w:rsidRDefault="00D3343F" w:rsidP="00C5691B">
      <w:pPr>
        <w:pStyle w:val="Heading2"/>
        <w:rPr>
          <w:rFonts w:ascii="Times New Roman" w:eastAsia="Times New Roman" w:hAnsi="Times New Roman"/>
          <w:bCs/>
          <w:color w:val="000000"/>
          <w:sz w:val="36"/>
          <w:szCs w:val="36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lastRenderedPageBreak/>
        <w:t>4. Wat leren we hiervan voor de toekomst? </w:t>
      </w:r>
    </w:p>
    <w:p w14:paraId="6BE25D09" w14:textId="77777777" w:rsidR="00D3343F" w:rsidRPr="0031140E" w:rsidRDefault="00D3343F" w:rsidP="00D3343F">
      <w:pPr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66181F2C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4670D365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16A9F8E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227810EF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32E6E86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5752F261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24295C11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1BDB012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5188FB6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5A4E058B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E3789D2" w14:textId="77777777" w:rsidR="00D3343F" w:rsidRDefault="00D3343F" w:rsidP="00C5691B">
      <w:pPr>
        <w:spacing w:after="0"/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33AF45CF" w14:textId="77777777" w:rsidR="00D3343F" w:rsidRDefault="00D3343F" w:rsidP="00D3343F">
      <w:pPr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</w:p>
    <w:p w14:paraId="2221795A" w14:textId="3C696211" w:rsidR="00D3343F" w:rsidRPr="0031140E" w:rsidRDefault="00D3343F" w:rsidP="00C5691B">
      <w:pPr>
        <w:spacing w:after="24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79393700" w14:textId="77777777" w:rsidR="00D3343F" w:rsidRPr="00C5691B" w:rsidRDefault="00D3343F" w:rsidP="00C5691B">
      <w:pPr>
        <w:pStyle w:val="Heading2"/>
      </w:pPr>
      <w:r w:rsidRPr="00C5691B">
        <w:t>5. Wat hebben we geleerd? </w:t>
      </w:r>
    </w:p>
    <w:p w14:paraId="22FFFBE1" w14:textId="77777777" w:rsidR="00D3343F" w:rsidRDefault="00D3343F" w:rsidP="00D3343F">
      <w:pPr>
        <w:rPr>
          <w:rFonts w:ascii="Proxima Nova" w:eastAsia="Times New Roman" w:hAnsi="Proxima Nova" w:cs="Times New Roman"/>
          <w:b/>
          <w:bCs/>
          <w:color w:val="000000"/>
          <w:sz w:val="20"/>
          <w:szCs w:val="20"/>
          <w:shd w:val="clear" w:color="auto" w:fill="FFFFFF"/>
          <w:lang w:eastAsia="nl-NL"/>
        </w:rPr>
      </w:pPr>
    </w:p>
    <w:p w14:paraId="0D2EA05E" w14:textId="50CAEEDE" w:rsidR="00C5691B" w:rsidRPr="00C5691B" w:rsidRDefault="00D3343F" w:rsidP="00C5691B">
      <w:pPr>
        <w:pStyle w:val="Heading3"/>
        <w:rPr>
          <w:rFonts w:eastAsia="Times New Roman"/>
          <w:shd w:val="clear" w:color="auto" w:fill="FFFFFF"/>
          <w:lang w:eastAsia="nl-NL"/>
        </w:rPr>
      </w:pPr>
      <w:r w:rsidRPr="0031140E">
        <w:rPr>
          <w:rFonts w:eastAsia="Times New Roman"/>
          <w:shd w:val="clear" w:color="auto" w:fill="FFFFFF"/>
          <w:lang w:eastAsia="nl-NL"/>
        </w:rPr>
        <w:t>Als we met de kennis van nu zouden starten met dit project, wat doen we dan anders? </w:t>
      </w:r>
    </w:p>
    <w:p w14:paraId="1D8BE5B8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29420FD9" w14:textId="77777777" w:rsidR="00C5691B" w:rsidRDefault="00C5691B" w:rsidP="00C5691B">
      <w:pPr>
        <w:spacing w:after="0"/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</w:pPr>
    </w:p>
    <w:p w14:paraId="1AF89571" w14:textId="143AA7BF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4D89E279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DC20E4E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58AB91B6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901E8FB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953B44E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B390D58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66C1D038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345DD9B9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0F765ED5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</w:p>
    <w:p w14:paraId="4B20D5F0" w14:textId="77777777" w:rsidR="00D3343F" w:rsidRPr="0031140E" w:rsidRDefault="00D3343F" w:rsidP="00C5691B">
      <w:pPr>
        <w:spacing w:after="0"/>
        <w:rPr>
          <w:rFonts w:ascii="Times New Roman" w:eastAsia="Times New Roman" w:hAnsi="Times New Roman" w:cs="Times New Roman"/>
          <w:color w:val="000000"/>
          <w:lang w:eastAsia="nl-NL"/>
        </w:rPr>
      </w:pPr>
      <w:r w:rsidRPr="0031140E">
        <w:rPr>
          <w:rFonts w:ascii="Proxima Nova" w:eastAsia="Times New Roman" w:hAnsi="Proxima Nova" w:cs="Times New Roman"/>
          <w:color w:val="000000"/>
          <w:sz w:val="20"/>
          <w:szCs w:val="20"/>
          <w:lang w:eastAsia="nl-NL"/>
        </w:rPr>
        <w:t>…………………………………………………………………………………………………………………………………………………</w:t>
      </w:r>
    </w:p>
    <w:p w14:paraId="45BC39BE" w14:textId="77777777" w:rsidR="00D3343F" w:rsidRDefault="00D3343F" w:rsidP="00C5691B">
      <w:pPr>
        <w:spacing w:after="0"/>
      </w:pPr>
    </w:p>
    <w:p w14:paraId="1A4E4AFF" w14:textId="61001AE4" w:rsidR="00C61149" w:rsidRDefault="00C61149" w:rsidP="00D3343F">
      <w:pPr>
        <w:pStyle w:val="Normalteks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</w:p>
    <w:sectPr w:rsidR="00C61149" w:rsidSect="00BC1B2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3C535" w14:textId="77777777" w:rsidR="007F0244" w:rsidRDefault="007F0244" w:rsidP="00AB5E20">
      <w:pPr>
        <w:spacing w:after="0" w:line="240" w:lineRule="auto"/>
      </w:pPr>
      <w:r>
        <w:separator/>
      </w:r>
    </w:p>
  </w:endnote>
  <w:endnote w:type="continuationSeparator" w:id="0">
    <w:p w14:paraId="1DD69660" w14:textId="77777777" w:rsidR="007F0244" w:rsidRDefault="007F0244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2AA13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5E622D6" wp14:editId="28D345F5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32B7E1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E622D6" id="Rectangle: Single Corner Rounded 20" o:spid="_x0000_s1029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bpJzn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932B7E1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5E7CC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4C2F9627" wp14:editId="58A04150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9E77FC2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2F9627" id="Rectangle: Single Corner Rounded 21" o:spid="_x0000_s1030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9E77FC2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E2A7D63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6F69087" wp14:editId="0C134531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02FBEB1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6210A461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48C3E3F" wp14:editId="133CBC20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25FA1E4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8C3E3F" id="Rectangle: Single Corner Rounded 24" o:spid="_x0000_s1032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R14Ohf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425FA1E4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337EFAFA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8CC0E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883E9EE" wp14:editId="67B21FE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00FE0358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83E9EE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lyiWf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00FE0358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211C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77FF0D0" wp14:editId="42461F00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5993A56E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7FF0D0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5993A56E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1B6FE12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2008C3" wp14:editId="42FCD870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CDBD44D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3D880B46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24E456" wp14:editId="4158811F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79328E64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24E456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1U+QEAANA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kiJJEV01dA8En2E41LRJ6BLD/ibs5EWquL+&#10;116g4sx8tCThVb5cxg1MxrJYL8jAy0h9GRFWElTFZUDOjsYuHPd271B3PfXKkxIWbkj4Vic1XuY6&#10;MaC1SSKdVjzu5aWdsl4+4vYJ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JgRdVPkBAADQ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79328E64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27255872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6BC5C" w14:textId="77777777" w:rsidR="007F0244" w:rsidRDefault="007F0244" w:rsidP="00AB5E20">
      <w:pPr>
        <w:spacing w:after="0" w:line="240" w:lineRule="auto"/>
      </w:pPr>
      <w:r>
        <w:separator/>
      </w:r>
    </w:p>
  </w:footnote>
  <w:footnote w:type="continuationSeparator" w:id="0">
    <w:p w14:paraId="0C10FEFA" w14:textId="77777777" w:rsidR="007F0244" w:rsidRDefault="007F0244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E6CC6" w14:textId="7AA7ED4C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BD1E8D3" wp14:editId="3EDDE5B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433F61BF693349A0B86BC4888EBF549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7ADC593" w14:textId="4930B559" w:rsidR="000B29B8" w:rsidRPr="008844EB" w:rsidRDefault="00C5691B" w:rsidP="00E957B9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D1E8D3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433F61BF693349A0B86BC4888EBF549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7ADC593" w14:textId="4930B559" w:rsidR="000B29B8" w:rsidRPr="008844EB" w:rsidRDefault="00C5691B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5691B"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sdtContent>
    </w:sdt>
  </w:p>
  <w:p w14:paraId="6E6FA884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BBC78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1C3132B" wp14:editId="13C34977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C026E6" w14:textId="6B9533B1" w:rsidR="000B29B8" w:rsidRPr="00E957B9" w:rsidRDefault="00C5691B" w:rsidP="00E957B9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C3132B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C026E6" w14:textId="6B9533B1" w:rsidR="000B29B8" w:rsidRPr="00E957B9" w:rsidRDefault="00C5691B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B6A95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A521A7A" wp14:editId="1ACEA49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8A125F6" w14:textId="3A0B4099" w:rsidR="000B29B8" w:rsidRPr="008844EB" w:rsidRDefault="00C5691B" w:rsidP="00E957B9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521A7A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8A125F6" w14:textId="3A0B4099" w:rsidR="000B29B8" w:rsidRPr="008844EB" w:rsidRDefault="00C5691B" w:rsidP="00E957B9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7D1E5" w14:textId="35E52FB8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C09C4CF" wp14:editId="3DD000F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9BA2654" w14:textId="371F5B6C" w:rsidR="009F6DDC" w:rsidRPr="008844EB" w:rsidRDefault="00C5691B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09C4CF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9BA2654" w14:textId="371F5B6C" w:rsidR="009F6DDC" w:rsidRPr="008844EB" w:rsidRDefault="00C5691B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5691B"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9ABF989" w14:textId="621852F1" w:rsidR="00076D6B" w:rsidRPr="00437C88" w:rsidRDefault="00C5691B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Leersessie en evaluatie kerngroep BES</w:t>
        </w:r>
      </w:p>
    </w:sdtContent>
  </w:sdt>
  <w:p w14:paraId="6590D136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713B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3EC8BE20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27778" wp14:editId="126E3214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8475709" w14:textId="01023483" w:rsidR="00076D6B" w:rsidRPr="00631785" w:rsidRDefault="00C5691B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C27778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vDc/g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8475709" w14:textId="01023483" w:rsidR="00076D6B" w:rsidRPr="00631785" w:rsidRDefault="00C5691B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67332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90811FB" wp14:editId="45A6CD75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FF40AD5" w14:textId="11A53094" w:rsidR="00AE4DAF" w:rsidRPr="00CD5D4F" w:rsidRDefault="00C5691B" w:rsidP="00631785">
                              <w:pPr>
                                <w:pStyle w:val="Headertekst"/>
                              </w:pPr>
                              <w:r>
                                <w:t>Leersessie en evaluatie kerngroep BE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0811FB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9rAgIAAN8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FF40AD5" w14:textId="11A53094" w:rsidR="00AE4DAF" w:rsidRPr="00CD5D4F" w:rsidRDefault="00C5691B" w:rsidP="00631785">
                        <w:pPr>
                          <w:pStyle w:val="Headertekst"/>
                        </w:pPr>
                        <w:r>
                          <w:t>Leersessie en evaluatie kerngroep BES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55C37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2" type="#_x0000_t75" style="width:358.8pt;height:347.4pt" o:bullet="t">
        <v:imagedata r:id="rId1" o:title="noun-house-1215220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9116B"/>
    <w:multiLevelType w:val="multilevel"/>
    <w:tmpl w:val="E52E9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514EA"/>
    <w:multiLevelType w:val="multilevel"/>
    <w:tmpl w:val="1374B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9108FB"/>
    <w:multiLevelType w:val="hybridMultilevel"/>
    <w:tmpl w:val="7EC6FD4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E73299"/>
    <w:multiLevelType w:val="multilevel"/>
    <w:tmpl w:val="88443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84233"/>
    <w:multiLevelType w:val="multilevel"/>
    <w:tmpl w:val="ADF4FF3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5"/>
  </w:num>
  <w:num w:numId="4">
    <w:abstractNumId w:val="3"/>
  </w:num>
  <w:num w:numId="5">
    <w:abstractNumId w:val="0"/>
  </w:num>
  <w:num w:numId="6">
    <w:abstractNumId w:val="11"/>
  </w:num>
  <w:num w:numId="7">
    <w:abstractNumId w:val="16"/>
  </w:num>
  <w:num w:numId="8">
    <w:abstractNumId w:val="4"/>
  </w:num>
  <w:num w:numId="9">
    <w:abstractNumId w:val="10"/>
  </w:num>
  <w:num w:numId="10">
    <w:abstractNumId w:val="6"/>
  </w:num>
  <w:num w:numId="11">
    <w:abstractNumId w:val="7"/>
  </w:num>
  <w:num w:numId="12">
    <w:abstractNumId w:val="1"/>
  </w:num>
  <w:num w:numId="13">
    <w:abstractNumId w:val="8"/>
  </w:num>
  <w:num w:numId="14">
    <w:abstractNumId w:val="13"/>
  </w:num>
  <w:num w:numId="15">
    <w:abstractNumId w:val="2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9148CE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420FA"/>
    <w:rsid w:val="001728E9"/>
    <w:rsid w:val="0018141D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6748C"/>
    <w:rsid w:val="003721C4"/>
    <w:rsid w:val="0039322C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7F0244"/>
    <w:rsid w:val="0084555F"/>
    <w:rsid w:val="00854A7E"/>
    <w:rsid w:val="0086563E"/>
    <w:rsid w:val="008844EB"/>
    <w:rsid w:val="008A39ED"/>
    <w:rsid w:val="009148CE"/>
    <w:rsid w:val="009B41A7"/>
    <w:rsid w:val="009C0316"/>
    <w:rsid w:val="009D4EA0"/>
    <w:rsid w:val="009F6DDC"/>
    <w:rsid w:val="00A00ECA"/>
    <w:rsid w:val="00A6659D"/>
    <w:rsid w:val="00A8309D"/>
    <w:rsid w:val="00A84A34"/>
    <w:rsid w:val="00A96A75"/>
    <w:rsid w:val="00AA0448"/>
    <w:rsid w:val="00AB5E20"/>
    <w:rsid w:val="00AC3D15"/>
    <w:rsid w:val="00AD032D"/>
    <w:rsid w:val="00AE4DAF"/>
    <w:rsid w:val="00B17047"/>
    <w:rsid w:val="00B3797F"/>
    <w:rsid w:val="00B50C14"/>
    <w:rsid w:val="00B80B79"/>
    <w:rsid w:val="00BC1B2F"/>
    <w:rsid w:val="00BC7C3A"/>
    <w:rsid w:val="00C21D4B"/>
    <w:rsid w:val="00C5691B"/>
    <w:rsid w:val="00C61149"/>
    <w:rsid w:val="00C639E4"/>
    <w:rsid w:val="00C70DB5"/>
    <w:rsid w:val="00C95169"/>
    <w:rsid w:val="00CC4FC5"/>
    <w:rsid w:val="00CD5D4F"/>
    <w:rsid w:val="00D25C8F"/>
    <w:rsid w:val="00D326BE"/>
    <w:rsid w:val="00D3343F"/>
    <w:rsid w:val="00D56E60"/>
    <w:rsid w:val="00E23477"/>
    <w:rsid w:val="00E25A04"/>
    <w:rsid w:val="00E8261C"/>
    <w:rsid w:val="00EA0CAB"/>
    <w:rsid w:val="00EE0CC9"/>
    <w:rsid w:val="00F16A88"/>
    <w:rsid w:val="00F35994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0B74B045"/>
  <w15:chartTrackingRefBased/>
  <w15:docId w15:val="{4EC2D317-7279-47D0-A3DF-BDD462A57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9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la\OneDrive\Documents\Custom%20Office%20Templates\Allerlaatst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62033F77594F3D93072F72E54C9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9C3A3-01F0-4161-BE7A-694698381391}"/>
      </w:docPartPr>
      <w:docPartBody>
        <w:p w:rsidR="00DE6D04" w:rsidRDefault="003D4A78">
          <w:pPr>
            <w:pStyle w:val="1C62033F77594F3D93072F72E54C9E90"/>
          </w:pPr>
          <w:r w:rsidRPr="00A25063">
            <w:rPr>
              <w:rStyle w:val="PlaceholderText"/>
            </w:rPr>
            <w:t>[Title]</w:t>
          </w:r>
        </w:p>
      </w:docPartBody>
    </w:docPart>
    <w:docPart>
      <w:docPartPr>
        <w:name w:val="433F61BF693349A0B86BC4888EBF5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A736-1810-4F81-AF57-04C68E438C08}"/>
      </w:docPartPr>
      <w:docPartBody>
        <w:p w:rsidR="00DE6D04" w:rsidRDefault="003D4A78">
          <w:pPr>
            <w:pStyle w:val="433F61BF693349A0B86BC4888EBF5495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A78"/>
    <w:rsid w:val="003D4A78"/>
    <w:rsid w:val="00DE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C62033F77594F3D93072F72E54C9E90">
    <w:name w:val="1C62033F77594F3D93072F72E54C9E90"/>
  </w:style>
  <w:style w:type="paragraph" w:customStyle="1" w:styleId="433F61BF693349A0B86BC4888EBF5495">
    <w:name w:val="433F61BF693349A0B86BC4888EBF54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Create a new document." ma:contentTypeScope="" ma:versionID="99cdd8f24e04356504d7fffda1b6f8d3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e8a32410192e6133d3cdf401ee65d6ad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FA9E54-7460-49FE-809F-6126C0A729E0}"/>
</file>

<file path=customXml/itemProps3.xml><?xml version="1.0" encoding="utf-8"?>
<ds:datastoreItem xmlns:ds="http://schemas.openxmlformats.org/officeDocument/2006/customXml" ds:itemID="{8E38838E-EDA0-4EB4-A5DC-C5EC47575EB9}">
  <ds:schemaRefs>
    <ds:schemaRef ds:uri="295d7ba0-4f4c-4e21-b0c1-99a66545e09a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24f7fcfb-a8eb-41b9-bc99-065a59729e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erlaatste template</Template>
  <TotalTime>9</TotalTime>
  <Pages>5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l van document</vt:lpstr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rsessie en evaluatie kerngroep BES</dc:title>
  <dc:subject/>
  <dc:creator>Carla ten Kate</dc:creator>
  <cp:keywords/>
  <dc:description/>
  <cp:lastModifiedBy>Ester Veldhuis</cp:lastModifiedBy>
  <cp:revision>6</cp:revision>
  <dcterms:created xsi:type="dcterms:W3CDTF">2022-01-24T12:50:00Z</dcterms:created>
  <dcterms:modified xsi:type="dcterms:W3CDTF">2022-01-2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